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578BF5" w14:textId="77777777" w:rsidR="0062335D" w:rsidRPr="00F40F15" w:rsidRDefault="007938E8" w:rsidP="00F40F15">
      <w:pPr>
        <w:pStyle w:val="NoSpacing"/>
        <w:jc w:val="center"/>
        <w:rPr>
          <w:b/>
          <w:sz w:val="44"/>
          <w:szCs w:val="44"/>
        </w:rPr>
      </w:pPr>
      <w:r w:rsidRPr="00F40F15">
        <w:rPr>
          <w:b/>
          <w:sz w:val="44"/>
          <w:szCs w:val="44"/>
        </w:rPr>
        <w:t xml:space="preserve">Authority </w:t>
      </w:r>
      <w:proofErr w:type="gramStart"/>
      <w:r w:rsidRPr="00F40F15">
        <w:rPr>
          <w:b/>
          <w:sz w:val="44"/>
          <w:szCs w:val="44"/>
        </w:rPr>
        <w:t>Of</w:t>
      </w:r>
      <w:proofErr w:type="gramEnd"/>
      <w:r w:rsidRPr="00F40F15">
        <w:rPr>
          <w:b/>
          <w:sz w:val="44"/>
          <w:szCs w:val="44"/>
        </w:rPr>
        <w:t xml:space="preserve"> A Husband</w:t>
      </w:r>
    </w:p>
    <w:p w14:paraId="4EA0FEFC" w14:textId="77777777" w:rsidR="005A52E4" w:rsidRDefault="005A52E4" w:rsidP="003730EE">
      <w:pPr>
        <w:pStyle w:val="NoSpacing"/>
      </w:pPr>
    </w:p>
    <w:p w14:paraId="1162E03E" w14:textId="77777777" w:rsidR="003730EE" w:rsidRDefault="007938E8" w:rsidP="003730EE">
      <w:pPr>
        <w:pStyle w:val="NoSpacing"/>
      </w:pPr>
      <w:r>
        <w:t>Without following the LORD and Messiah ACCORDING to the word of truth (the bible), a husband will NOT be able to properly head his household</w:t>
      </w:r>
      <w:r w:rsidR="003730EE">
        <w:t>, and WILL suffer for it</w:t>
      </w:r>
      <w:r>
        <w:t xml:space="preserve">. </w:t>
      </w:r>
      <w:r w:rsidR="003730EE">
        <w:t xml:space="preserve"> NOT </w:t>
      </w:r>
      <w:r w:rsidR="000A7CA4">
        <w:t xml:space="preserve">what is </w:t>
      </w:r>
      <w:r w:rsidR="00C7517C">
        <w:t xml:space="preserve">depicted </w:t>
      </w:r>
      <w:r w:rsidR="003730EE">
        <w:t>IN MOVIES</w:t>
      </w:r>
      <w:r w:rsidR="00C96D27">
        <w:t xml:space="preserve"> (“happily ever after”)</w:t>
      </w:r>
      <w:r w:rsidR="003730EE">
        <w:t>, but in real life.</w:t>
      </w:r>
      <w:r>
        <w:t xml:space="preserve"> </w:t>
      </w:r>
    </w:p>
    <w:p w14:paraId="19416412" w14:textId="77777777" w:rsidR="00C96D27" w:rsidRDefault="00C96D27" w:rsidP="00943658">
      <w:pPr>
        <w:pStyle w:val="NoSpacing"/>
        <w:rPr>
          <w:b/>
        </w:rPr>
      </w:pPr>
    </w:p>
    <w:p w14:paraId="7CA8CD31" w14:textId="77777777" w:rsidR="00943658" w:rsidRPr="00943658" w:rsidRDefault="00943658" w:rsidP="00943658">
      <w:pPr>
        <w:pStyle w:val="NoSpacing"/>
        <w:rPr>
          <w:b/>
        </w:rPr>
      </w:pPr>
      <w:r w:rsidRPr="00943658">
        <w:rPr>
          <w:b/>
        </w:rPr>
        <w:t xml:space="preserve">Genesis 3:16 Unto the woman he said, I will greatly multiply thy sorrow and thy conception; in sorrow thou shalt bring forth children; and thy DESIRE shall be to thy husband, and he </w:t>
      </w:r>
      <w:r>
        <w:rPr>
          <w:b/>
        </w:rPr>
        <w:t>shall</w:t>
      </w:r>
      <w:r w:rsidRPr="00943658">
        <w:rPr>
          <w:b/>
        </w:rPr>
        <w:t xml:space="preserve"> RULE OVER THEE.</w:t>
      </w:r>
    </w:p>
    <w:p w14:paraId="72D4DC04" w14:textId="77777777" w:rsidR="003730EE" w:rsidRPr="00943658" w:rsidRDefault="00943658" w:rsidP="00943658">
      <w:pPr>
        <w:pStyle w:val="NoSpacing"/>
        <w:rPr>
          <w:b/>
        </w:rPr>
      </w:pPr>
      <w:r w:rsidRPr="00943658">
        <w:rPr>
          <w:b/>
        </w:rPr>
        <w:t>:17 And unto Adam he said, Because thou hast hearkened unto the voice of thy wife, and hast eaten of the tree, of which I commanded thee, saying, Thou shalt NOT eat of it: cursed is the ground for thy sake; in sorrow shalt thou eat of it all the days of thy life;</w:t>
      </w:r>
    </w:p>
    <w:p w14:paraId="6B09722C" w14:textId="77777777" w:rsidR="003730EE" w:rsidRDefault="003730EE" w:rsidP="003730EE">
      <w:pPr>
        <w:pStyle w:val="NoSpacing"/>
      </w:pPr>
      <w:r>
        <w:t xml:space="preserve">(This is NOT an </w:t>
      </w:r>
      <w:r w:rsidR="00C7517C">
        <w:t>opinion, A husband IS THE H</w:t>
      </w:r>
      <w:r w:rsidR="00943658">
        <w:t xml:space="preserve">EAD of the </w:t>
      </w:r>
      <w:proofErr w:type="gramStart"/>
      <w:r w:rsidR="00943658">
        <w:t>household ,</w:t>
      </w:r>
      <w:proofErr w:type="gramEnd"/>
      <w:r w:rsidR="00943658">
        <w:t xml:space="preserve"> thus saith</w:t>
      </w:r>
      <w:r w:rsidR="00C7517C">
        <w:t xml:space="preserve"> the LORD. A</w:t>
      </w:r>
      <w:r>
        <w:t xml:space="preserve"> woman’</w:t>
      </w:r>
      <w:r w:rsidR="00E624E9">
        <w:t xml:space="preserve">s sorrow </w:t>
      </w:r>
      <w:r w:rsidR="00943658">
        <w:t>and</w:t>
      </w:r>
      <w:r w:rsidR="00C7517C">
        <w:t xml:space="preserve"> </w:t>
      </w:r>
      <w:r w:rsidR="00943658">
        <w:t xml:space="preserve">pain in </w:t>
      </w:r>
      <w:r w:rsidR="00C7517C">
        <w:t>CHILDBIRTH</w:t>
      </w:r>
      <w:r>
        <w:t xml:space="preserve"> are a REMINDER of </w:t>
      </w:r>
      <w:r w:rsidR="00C7517C">
        <w:t xml:space="preserve">Eve </w:t>
      </w:r>
      <w:r>
        <w:t>NOT obeying the LORD’</w:t>
      </w:r>
      <w:r w:rsidR="00C7517C">
        <w:t>S laws and</w:t>
      </w:r>
      <w:r>
        <w:t xml:space="preserve"> </w:t>
      </w:r>
      <w:r w:rsidR="00E624E9">
        <w:t xml:space="preserve">her </w:t>
      </w:r>
      <w:r>
        <w:t>husband</w:t>
      </w:r>
      <w:proofErr w:type="gramStart"/>
      <w:r w:rsidR="00C7517C">
        <w:t>.</w:t>
      </w:r>
      <w:r w:rsidR="0082173C">
        <w:t xml:space="preserve"> </w:t>
      </w:r>
      <w:r w:rsidR="00C7517C">
        <w:t>)</w:t>
      </w:r>
      <w:proofErr w:type="gramEnd"/>
      <w:r w:rsidR="00C7517C">
        <w:t xml:space="preserve"> </w:t>
      </w:r>
    </w:p>
    <w:p w14:paraId="646DF167" w14:textId="77777777" w:rsidR="003730EE" w:rsidRDefault="003730EE" w:rsidP="003730EE">
      <w:pPr>
        <w:pStyle w:val="NoSpacing"/>
      </w:pPr>
    </w:p>
    <w:p w14:paraId="68D2DA27" w14:textId="77777777" w:rsidR="003730EE" w:rsidRPr="00943658" w:rsidRDefault="003730EE" w:rsidP="003730EE">
      <w:pPr>
        <w:pStyle w:val="NoSpacing"/>
        <w:rPr>
          <w:b/>
        </w:rPr>
      </w:pPr>
      <w:proofErr w:type="spellStart"/>
      <w:r w:rsidRPr="00943658">
        <w:rPr>
          <w:b/>
        </w:rPr>
        <w:t>IPeter</w:t>
      </w:r>
      <w:proofErr w:type="spellEnd"/>
      <w:r w:rsidRPr="00943658">
        <w:rPr>
          <w:b/>
        </w:rPr>
        <w:t xml:space="preserve"> 3:7</w:t>
      </w:r>
      <w:r w:rsidR="00943658" w:rsidRPr="00943658">
        <w:rPr>
          <w:b/>
        </w:rPr>
        <w:t xml:space="preserve"> Likewise, ye husbands, dwell with them ACCORDING to knowledge, giving HONOUR unto the wife, AS UNTO THE WEAKER VESSEL, and as being HEIRS TOGETHER of the grace of life; that YOUR PRAYERS be NOT HINDERED.</w:t>
      </w:r>
    </w:p>
    <w:p w14:paraId="7C07ECEC" w14:textId="77777777" w:rsidR="003730EE" w:rsidRDefault="00A45F7B" w:rsidP="003730EE">
      <w:pPr>
        <w:pStyle w:val="NoSpacing"/>
      </w:pPr>
      <w:r>
        <w:t>(M</w:t>
      </w:r>
      <w:r w:rsidR="003730EE">
        <w:t>an</w:t>
      </w:r>
      <w:r>
        <w:t xml:space="preserve">y men prove themselves UNWORTHY </w:t>
      </w:r>
      <w:r w:rsidR="003730EE">
        <w:t>as head of famil</w:t>
      </w:r>
      <w:r w:rsidR="00D9458E">
        <w:t>y because they do NOT dwell wit</w:t>
      </w:r>
      <w:r w:rsidR="003730EE">
        <w:t>h</w:t>
      </w:r>
      <w:r w:rsidR="00D9458E">
        <w:t xml:space="preserve"> </w:t>
      </w:r>
      <w:r w:rsidR="003730EE">
        <w:t>their wife according to knowledge (the word of truth).  By no</w:t>
      </w:r>
      <w:r w:rsidR="00C7517C">
        <w:t>t serving the LORD truly, relationships CONTINUE to be a power struggle and</w:t>
      </w:r>
      <w:r w:rsidR="003730EE">
        <w:t xml:space="preserve"> a rivalry, </w:t>
      </w:r>
      <w:r>
        <w:t>a fight for power, violence and hate</w:t>
      </w:r>
      <w:r w:rsidR="003730EE">
        <w:t xml:space="preserve">, </w:t>
      </w:r>
      <w:r w:rsidR="000A7CA4">
        <w:t xml:space="preserve">chaos, misguided children, </w:t>
      </w:r>
      <w:r w:rsidR="003730EE">
        <w:t>divorce and even death.)</w:t>
      </w:r>
    </w:p>
    <w:p w14:paraId="57190302" w14:textId="77777777" w:rsidR="00D9458E" w:rsidRDefault="00D9458E" w:rsidP="003730EE">
      <w:pPr>
        <w:pStyle w:val="NoSpacing"/>
      </w:pPr>
    </w:p>
    <w:p w14:paraId="75954581" w14:textId="77777777" w:rsidR="00D9458E" w:rsidRPr="003E0D29" w:rsidRDefault="00D9458E" w:rsidP="003730EE">
      <w:pPr>
        <w:pStyle w:val="NoSpacing"/>
        <w:rPr>
          <w:b/>
        </w:rPr>
      </w:pPr>
      <w:r w:rsidRPr="003E0D29">
        <w:rPr>
          <w:b/>
        </w:rPr>
        <w:t xml:space="preserve">Jeremiah 31:22 </w:t>
      </w:r>
      <w:r w:rsidR="003E0D29" w:rsidRPr="003E0D29">
        <w:rPr>
          <w:b/>
        </w:rPr>
        <w:t xml:space="preserve">How long wilt thou go about, O thou backsliding daughter? for the LORD </w:t>
      </w:r>
      <w:r w:rsidR="003E0D29">
        <w:rPr>
          <w:b/>
        </w:rPr>
        <w:t>HATH CREATED</w:t>
      </w:r>
      <w:r w:rsidR="003E0D29" w:rsidRPr="003E0D29">
        <w:rPr>
          <w:b/>
        </w:rPr>
        <w:t xml:space="preserve"> a new thing in the earth, A woman </w:t>
      </w:r>
      <w:r w:rsidR="003E0D29">
        <w:rPr>
          <w:b/>
        </w:rPr>
        <w:t>SHALL COMPASS A MAN</w:t>
      </w:r>
      <w:r w:rsidR="003E0D29" w:rsidRPr="003E0D29">
        <w:rPr>
          <w:b/>
        </w:rPr>
        <w:t>.</w:t>
      </w:r>
    </w:p>
    <w:p w14:paraId="7A9867A3" w14:textId="77777777" w:rsidR="00D9458E" w:rsidRDefault="00A45F7B" w:rsidP="003730EE">
      <w:pPr>
        <w:pStyle w:val="NoSpacing"/>
      </w:pPr>
      <w:r>
        <w:t>(With NO truth in the world,</w:t>
      </w:r>
      <w:r w:rsidR="00D9458E">
        <w:t xml:space="preserve"> most people adhere to the </w:t>
      </w:r>
      <w:r>
        <w:t>world’s standards.  I</w:t>
      </w:r>
      <w:r w:rsidR="00D9458E">
        <w:t>nstead of leading their women to the LORD, men F</w:t>
      </w:r>
      <w:r>
        <w:t xml:space="preserve">OLLOW their women and the world </w:t>
      </w:r>
      <w:r w:rsidR="00D9458E">
        <w:t>as Adam followed Eve’</w:t>
      </w:r>
      <w:r>
        <w:t>s lead to THEIR OWN HURT.  W</w:t>
      </w:r>
      <w:r w:rsidR="00D9458E">
        <w:t xml:space="preserve">e MUST </w:t>
      </w:r>
      <w:r>
        <w:t xml:space="preserve">obey the LORD, </w:t>
      </w:r>
      <w:r w:rsidR="00D9458E">
        <w:t>overcome this world,</w:t>
      </w:r>
      <w:r>
        <w:t xml:space="preserve"> </w:t>
      </w:r>
      <w:r w:rsidR="00D9458E">
        <w:t>its DECEPTIONS, temptations and ways!)</w:t>
      </w:r>
    </w:p>
    <w:p w14:paraId="43CCC922" w14:textId="77777777" w:rsidR="00D9458E" w:rsidRDefault="00D9458E" w:rsidP="003730EE">
      <w:pPr>
        <w:pStyle w:val="NoSpacing"/>
      </w:pPr>
    </w:p>
    <w:p w14:paraId="224CED01" w14:textId="77777777" w:rsidR="00D9458E" w:rsidRPr="005B21DB" w:rsidRDefault="00D9458E" w:rsidP="003730EE">
      <w:pPr>
        <w:pStyle w:val="NoSpacing"/>
        <w:rPr>
          <w:b/>
        </w:rPr>
      </w:pPr>
      <w:proofErr w:type="spellStart"/>
      <w:r w:rsidRPr="005B21DB">
        <w:rPr>
          <w:b/>
        </w:rPr>
        <w:t>ICorinthians</w:t>
      </w:r>
      <w:proofErr w:type="spellEnd"/>
      <w:r w:rsidRPr="005B21DB">
        <w:rPr>
          <w:b/>
        </w:rPr>
        <w:t xml:space="preserve"> 11:3</w:t>
      </w:r>
      <w:r w:rsidR="003E0D29" w:rsidRPr="005B21DB">
        <w:rPr>
          <w:b/>
        </w:rPr>
        <w:t xml:space="preserve"> But I would have you kn</w:t>
      </w:r>
      <w:r w:rsidR="005B21DB">
        <w:rPr>
          <w:b/>
        </w:rPr>
        <w:t>ow, that the HEAD</w:t>
      </w:r>
      <w:r w:rsidR="003E0D29" w:rsidRPr="005B21DB">
        <w:rPr>
          <w:b/>
        </w:rPr>
        <w:t xml:space="preserve"> of </w:t>
      </w:r>
      <w:r w:rsidR="005B21DB">
        <w:rPr>
          <w:b/>
        </w:rPr>
        <w:t>EVERY MAN</w:t>
      </w:r>
      <w:r w:rsidR="003E0D29" w:rsidRPr="005B21DB">
        <w:rPr>
          <w:b/>
        </w:rPr>
        <w:t xml:space="preserve"> is Christ; and the </w:t>
      </w:r>
      <w:r w:rsidR="005B21DB">
        <w:rPr>
          <w:b/>
        </w:rPr>
        <w:t>HEAD</w:t>
      </w:r>
      <w:r w:rsidR="003E0D29" w:rsidRPr="005B21DB">
        <w:rPr>
          <w:b/>
        </w:rPr>
        <w:t xml:space="preserve"> of </w:t>
      </w:r>
      <w:r w:rsidR="005B21DB">
        <w:rPr>
          <w:b/>
        </w:rPr>
        <w:t>THE WOMAN</w:t>
      </w:r>
      <w:r w:rsidR="003E0D29" w:rsidRPr="005B21DB">
        <w:rPr>
          <w:b/>
        </w:rPr>
        <w:t xml:space="preserve"> is </w:t>
      </w:r>
      <w:r w:rsidR="005B21DB">
        <w:rPr>
          <w:b/>
        </w:rPr>
        <w:t>THE MAN</w:t>
      </w:r>
      <w:r w:rsidR="000A7CA4">
        <w:rPr>
          <w:b/>
        </w:rPr>
        <w:t>; and the HEAD</w:t>
      </w:r>
      <w:r w:rsidR="003E0D29" w:rsidRPr="005B21DB">
        <w:rPr>
          <w:b/>
        </w:rPr>
        <w:t xml:space="preserve"> of Christ is God.</w:t>
      </w:r>
    </w:p>
    <w:p w14:paraId="7C2CF60F" w14:textId="77777777" w:rsidR="00D9458E" w:rsidRDefault="00A45F7B" w:rsidP="003730EE">
      <w:pPr>
        <w:pStyle w:val="NoSpacing"/>
      </w:pPr>
      <w:r>
        <w:t>(E</w:t>
      </w:r>
      <w:r w:rsidR="00D9458E">
        <w:t xml:space="preserve">ven though the LORD and </w:t>
      </w:r>
      <w:r>
        <w:t xml:space="preserve">Lord </w:t>
      </w:r>
      <w:r w:rsidR="000A7CA4">
        <w:t>Christ are UNITED</w:t>
      </w:r>
      <w:r w:rsidR="00D9458E">
        <w:t xml:space="preserve"> (</w:t>
      </w:r>
      <w:r w:rsidR="00D9458E" w:rsidRPr="003E0D29">
        <w:rPr>
          <w:b/>
        </w:rPr>
        <w:t>John 10:30</w:t>
      </w:r>
      <w:r w:rsidR="00D9458E">
        <w:t>), the Heavenly Father are Christ are NOT equal, and the LORD is Christ’</w:t>
      </w:r>
      <w:r>
        <w:t xml:space="preserve">s HEAD.  Christ and </w:t>
      </w:r>
      <w:r w:rsidR="00D9458E">
        <w:t>His</w:t>
      </w:r>
      <w:r>
        <w:t xml:space="preserve"> true servants are</w:t>
      </w:r>
      <w:r w:rsidR="00D9458E">
        <w:t xml:space="preserve"> friends</w:t>
      </w:r>
      <w:r w:rsidR="000A7CA4">
        <w:t xml:space="preserve"> and UNITED</w:t>
      </w:r>
      <w:r w:rsidR="00D9458E">
        <w:t>, YET He is our Lord (</w:t>
      </w:r>
      <w:r w:rsidR="00D9458E" w:rsidRPr="003E0D29">
        <w:rPr>
          <w:b/>
        </w:rPr>
        <w:t>Luke 6:46, Psalms 110:1)</w:t>
      </w:r>
      <w:r w:rsidRPr="003E0D29">
        <w:rPr>
          <w:b/>
        </w:rPr>
        <w:t xml:space="preserve">, </w:t>
      </w:r>
      <w:r>
        <w:t xml:space="preserve">and we </w:t>
      </w:r>
      <w:r w:rsidR="00D9458E">
        <w:t>ARE NOT equal</w:t>
      </w:r>
      <w:r w:rsidR="000A7CA4">
        <w:t>; A wife and husband are ONE and</w:t>
      </w:r>
      <w:r w:rsidR="00D9458E">
        <w:t xml:space="preserve"> AGREE TOGETHER, yet the husband and WIFE are NOT EQUAL (</w:t>
      </w:r>
      <w:proofErr w:type="spellStart"/>
      <w:r w:rsidR="00D9458E" w:rsidRPr="003E0D29">
        <w:rPr>
          <w:b/>
        </w:rPr>
        <w:t>IPeter</w:t>
      </w:r>
      <w:proofErr w:type="spellEnd"/>
      <w:r w:rsidR="00D9458E" w:rsidRPr="003E0D29">
        <w:rPr>
          <w:b/>
        </w:rPr>
        <w:t xml:space="preserve"> 3:7</w:t>
      </w:r>
      <w:r w:rsidR="00D9458E">
        <w:t>). )</w:t>
      </w:r>
    </w:p>
    <w:p w14:paraId="63E88E37" w14:textId="77777777" w:rsidR="003730EE" w:rsidRDefault="003730EE" w:rsidP="003730EE">
      <w:pPr>
        <w:pStyle w:val="NoSpacing"/>
      </w:pPr>
    </w:p>
    <w:p w14:paraId="6BA4BC0E" w14:textId="77777777" w:rsidR="003730EE" w:rsidRPr="003E0D29" w:rsidRDefault="003730EE" w:rsidP="003730EE">
      <w:pPr>
        <w:pStyle w:val="NoSpacing"/>
        <w:rPr>
          <w:b/>
        </w:rPr>
      </w:pPr>
      <w:r w:rsidRPr="003E0D29">
        <w:rPr>
          <w:b/>
        </w:rPr>
        <w:t xml:space="preserve">Ecclesiasticus 26:26 </w:t>
      </w:r>
      <w:r w:rsidR="003E0D29" w:rsidRPr="003E0D29">
        <w:rPr>
          <w:b/>
        </w:rPr>
        <w:t>A woman that HONOURETH her husband shall be JUDGED WISE of all; but she that DISHONOURETH him IN HER PRIDE shall be counted UNGODLY of all.</w:t>
      </w:r>
    </w:p>
    <w:p w14:paraId="29CF4A64" w14:textId="77777777" w:rsidR="003730EE" w:rsidRDefault="003730EE" w:rsidP="003730EE">
      <w:pPr>
        <w:pStyle w:val="NoSpacing"/>
      </w:pPr>
      <w:r>
        <w:t xml:space="preserve">(When </w:t>
      </w:r>
      <w:r w:rsidR="00A45F7B">
        <w:t xml:space="preserve">a woman </w:t>
      </w:r>
      <w:r>
        <w:t>has the world’s ingrained mindset</w:t>
      </w:r>
      <w:r w:rsidR="00A45F7B">
        <w:t>, that a man CANNOT</w:t>
      </w:r>
      <w:r>
        <w:t xml:space="preserve"> tell her what to do, </w:t>
      </w:r>
      <w:r w:rsidR="00A45F7B">
        <w:t>that is the HIGHEST form of a</w:t>
      </w:r>
      <w:r>
        <w:t xml:space="preserve"> </w:t>
      </w:r>
      <w:r w:rsidR="00A45F7B">
        <w:t>woma</w:t>
      </w:r>
      <w:r>
        <w:t>n’</w:t>
      </w:r>
      <w:r w:rsidR="00A45F7B">
        <w:t>s evil, and PRIDE.  The LORD is NOT MOCKED, nor is His word or law a lie.</w:t>
      </w:r>
      <w:r w:rsidR="003432BB">
        <w:t>)</w:t>
      </w:r>
    </w:p>
    <w:p w14:paraId="1065A7FC" w14:textId="77777777" w:rsidR="003432BB" w:rsidRDefault="003432BB" w:rsidP="003730EE">
      <w:pPr>
        <w:pStyle w:val="NoSpacing"/>
      </w:pPr>
    </w:p>
    <w:p w14:paraId="26EA373B" w14:textId="77777777" w:rsidR="003E0D29" w:rsidRPr="003E0D29" w:rsidRDefault="003E0D29" w:rsidP="003E0D29">
      <w:pPr>
        <w:pStyle w:val="NoSpacing"/>
        <w:rPr>
          <w:b/>
        </w:rPr>
      </w:pPr>
      <w:r>
        <w:rPr>
          <w:b/>
        </w:rPr>
        <w:t>Ecclesiasticus 25:21 Stumble NOT</w:t>
      </w:r>
      <w:r w:rsidRPr="003E0D29">
        <w:rPr>
          <w:b/>
        </w:rPr>
        <w:t xml:space="preserve"> at the beaut</w:t>
      </w:r>
      <w:r>
        <w:rPr>
          <w:b/>
        </w:rPr>
        <w:t>y of a woman, and desire her NOT</w:t>
      </w:r>
      <w:r w:rsidRPr="003E0D29">
        <w:rPr>
          <w:b/>
        </w:rPr>
        <w:t xml:space="preserve"> for pleasure.</w:t>
      </w:r>
    </w:p>
    <w:p w14:paraId="02558D42" w14:textId="77777777" w:rsidR="003E0D29" w:rsidRPr="003E0D29" w:rsidRDefault="003E0D29" w:rsidP="003E0D29">
      <w:pPr>
        <w:pStyle w:val="NoSpacing"/>
        <w:rPr>
          <w:b/>
        </w:rPr>
      </w:pPr>
      <w:r w:rsidRPr="003E0D29">
        <w:rPr>
          <w:b/>
        </w:rPr>
        <w:t xml:space="preserve">:22 A woman, if she </w:t>
      </w:r>
      <w:r>
        <w:rPr>
          <w:b/>
        </w:rPr>
        <w:t>MAINTAIN</w:t>
      </w:r>
      <w:r w:rsidRPr="003E0D29">
        <w:rPr>
          <w:b/>
        </w:rPr>
        <w:t xml:space="preserve"> her husband, is </w:t>
      </w:r>
      <w:r>
        <w:rPr>
          <w:b/>
        </w:rPr>
        <w:t>FULL OF</w:t>
      </w:r>
      <w:r w:rsidRPr="003E0D29">
        <w:rPr>
          <w:b/>
        </w:rPr>
        <w:t xml:space="preserve"> anger, </w:t>
      </w:r>
      <w:r>
        <w:rPr>
          <w:b/>
        </w:rPr>
        <w:t>IMPUDENCE, and much REPROACH</w:t>
      </w:r>
      <w:r w:rsidRPr="003E0D29">
        <w:rPr>
          <w:b/>
        </w:rPr>
        <w:t>.</w:t>
      </w:r>
    </w:p>
    <w:p w14:paraId="2718C0A5" w14:textId="77777777" w:rsidR="003432BB" w:rsidRPr="003E0D29" w:rsidRDefault="003E0D29" w:rsidP="003E0D29">
      <w:pPr>
        <w:pStyle w:val="NoSpacing"/>
        <w:rPr>
          <w:b/>
        </w:rPr>
      </w:pPr>
      <w:r w:rsidRPr="003E0D29">
        <w:rPr>
          <w:b/>
        </w:rPr>
        <w:t xml:space="preserve">:23 A wicked woman </w:t>
      </w:r>
      <w:proofErr w:type="spellStart"/>
      <w:r w:rsidRPr="003E0D29">
        <w:rPr>
          <w:b/>
        </w:rPr>
        <w:t>abateth</w:t>
      </w:r>
      <w:proofErr w:type="spellEnd"/>
      <w:r w:rsidRPr="003E0D29">
        <w:rPr>
          <w:b/>
        </w:rPr>
        <w:t xml:space="preserve"> the courage, </w:t>
      </w:r>
      <w:proofErr w:type="spellStart"/>
      <w:r w:rsidRPr="003E0D29">
        <w:rPr>
          <w:b/>
        </w:rPr>
        <w:t>maketh</w:t>
      </w:r>
      <w:proofErr w:type="spellEnd"/>
      <w:r w:rsidRPr="003E0D29">
        <w:rPr>
          <w:b/>
        </w:rPr>
        <w:t xml:space="preserve"> an heavy countenance and a wounded heart: a woman that will not comfort her husband in distress </w:t>
      </w:r>
      <w:proofErr w:type="spellStart"/>
      <w:r w:rsidRPr="003E0D29">
        <w:rPr>
          <w:b/>
        </w:rPr>
        <w:t>maketh</w:t>
      </w:r>
      <w:proofErr w:type="spellEnd"/>
      <w:r w:rsidRPr="003E0D29">
        <w:rPr>
          <w:b/>
        </w:rPr>
        <w:t xml:space="preserve"> weak hands and feeble knees.</w:t>
      </w:r>
    </w:p>
    <w:p w14:paraId="7BA33F19" w14:textId="77777777" w:rsidR="003432BB" w:rsidRDefault="003432BB" w:rsidP="003730EE">
      <w:pPr>
        <w:pStyle w:val="NoSpacing"/>
      </w:pPr>
      <w:r>
        <w:t>(</w:t>
      </w:r>
      <w:r w:rsidR="003E0D29">
        <w:t xml:space="preserve">If a man is LUSTFUL or CARNAL, his woman will control him.  </w:t>
      </w:r>
      <w:r w:rsidR="00A45F7B">
        <w:t>I</w:t>
      </w:r>
      <w:r>
        <w:t>n 2013</w:t>
      </w:r>
      <w:r w:rsidR="003E0D29">
        <w:t xml:space="preserve">, MOST two parent households are </w:t>
      </w:r>
      <w:r>
        <w:t>controlled</w:t>
      </w:r>
      <w:r w:rsidR="003E0D29">
        <w:t xml:space="preserve"> by a woman.</w:t>
      </w:r>
      <w:r w:rsidR="00CB1422">
        <w:t xml:space="preserve">  The result of 50-50</w:t>
      </w:r>
      <w:r w:rsidR="00BE4283">
        <w:t>,</w:t>
      </w:r>
      <w:r w:rsidR="003E0D29">
        <w:t xml:space="preserve"> devil doctrines and worldly minds</w:t>
      </w:r>
      <w:r w:rsidR="00CB1422">
        <w:t xml:space="preserve">.  Therefore as </w:t>
      </w:r>
      <w:r w:rsidR="00BE4283">
        <w:t xml:space="preserve">a </w:t>
      </w:r>
      <w:r w:rsidR="00CB1422">
        <w:t>man</w:t>
      </w:r>
      <w:r w:rsidR="00BE4283">
        <w:t xml:space="preserve"> of TRUTH</w:t>
      </w:r>
      <w:r w:rsidR="00CB1422">
        <w:t xml:space="preserve">, </w:t>
      </w:r>
      <w:r w:rsidR="003E0D29">
        <w:t>do NOT</w:t>
      </w:r>
      <w:r w:rsidR="00CB1422">
        <w:t xml:space="preserve"> choose a SHAPELY </w:t>
      </w:r>
      <w:r w:rsidR="00BE4283">
        <w:t>D</w:t>
      </w:r>
      <w:r w:rsidR="00CB1422">
        <w:t xml:space="preserve">ragon, but </w:t>
      </w:r>
      <w:r w:rsidR="003E0D29">
        <w:t>choose</w:t>
      </w:r>
      <w:r w:rsidR="00CB1422">
        <w:t xml:space="preserve"> wisely</w:t>
      </w:r>
      <w:r w:rsidR="002C7AC5">
        <w:t xml:space="preserve">, </w:t>
      </w:r>
      <w:r w:rsidR="00CB1422">
        <w:t xml:space="preserve">according to </w:t>
      </w:r>
      <w:r w:rsidR="002C7AC5">
        <w:t xml:space="preserve">her </w:t>
      </w:r>
      <w:r w:rsidR="00CB1422">
        <w:t>virtue</w:t>
      </w:r>
      <w:r w:rsidR="003E0D29">
        <w:t xml:space="preserve">: </w:t>
      </w:r>
      <w:r w:rsidR="003E0D29" w:rsidRPr="003E0D29">
        <w:rPr>
          <w:b/>
        </w:rPr>
        <w:t>Proverbs 31:30</w:t>
      </w:r>
      <w:r w:rsidR="00CB1422">
        <w:t>.)</w:t>
      </w:r>
    </w:p>
    <w:p w14:paraId="40B8AC06" w14:textId="77777777" w:rsidR="003432BB" w:rsidRDefault="003432BB" w:rsidP="003730EE">
      <w:pPr>
        <w:pStyle w:val="NoSpacing"/>
      </w:pPr>
    </w:p>
    <w:p w14:paraId="07AC4B75" w14:textId="77777777" w:rsidR="00EC3CA9" w:rsidRPr="005B21DB" w:rsidRDefault="003432BB" w:rsidP="003730EE">
      <w:pPr>
        <w:pStyle w:val="NoSpacing"/>
        <w:rPr>
          <w:b/>
        </w:rPr>
      </w:pPr>
      <w:r w:rsidRPr="005B21DB">
        <w:rPr>
          <w:b/>
        </w:rPr>
        <w:t>Ecclesiasticus 4:30</w:t>
      </w:r>
      <w:r w:rsidR="00EC3CA9" w:rsidRPr="005B21DB">
        <w:rPr>
          <w:b/>
        </w:rPr>
        <w:t xml:space="preserve"> Be NOT AS A LION in thy house, nor FRANTICK among thy servants. </w:t>
      </w:r>
    </w:p>
    <w:p w14:paraId="77D782D8" w14:textId="77777777" w:rsidR="003432BB" w:rsidRDefault="003432BB" w:rsidP="003730EE">
      <w:pPr>
        <w:pStyle w:val="NoSpacing"/>
      </w:pPr>
      <w:r>
        <w:t>(</w:t>
      </w:r>
      <w:r w:rsidR="0050584F">
        <w:t>A</w:t>
      </w:r>
      <w:r>
        <w:t xml:space="preserve">s head of household </w:t>
      </w:r>
      <w:r w:rsidR="0050584F">
        <w:t xml:space="preserve">a man </w:t>
      </w:r>
      <w:r>
        <w:t xml:space="preserve">CANNOT be a tyrant, CRUEL, </w:t>
      </w:r>
      <w:r w:rsidR="0050584F">
        <w:t>n</w:t>
      </w:r>
      <w:r w:rsidR="00EC3CA9">
        <w:t xml:space="preserve">or ABUSE your </w:t>
      </w:r>
      <w:r>
        <w:t>authority.  Many men NOT servin</w:t>
      </w:r>
      <w:r w:rsidR="0050584F">
        <w:t xml:space="preserve">g the LORD, still seek </w:t>
      </w:r>
      <w:r>
        <w:t>to be respected as a man.  “I am a man!”</w:t>
      </w:r>
      <w:r w:rsidR="0048793F">
        <w:t xml:space="preserve"> yet, have NO understanding </w:t>
      </w:r>
      <w:r w:rsidR="0050584F">
        <w:t>BEING</w:t>
      </w:r>
      <w:r>
        <w:t xml:space="preserve"> governed by their lus</w:t>
      </w:r>
      <w:r w:rsidR="0050584F">
        <w:t>t, and</w:t>
      </w:r>
      <w:r>
        <w:t xml:space="preserve"> reduce </w:t>
      </w:r>
      <w:r w:rsidR="0050584F">
        <w:t>a relationship to a battle of physical strength, or contest of wills</w:t>
      </w:r>
      <w:r>
        <w:t>.)</w:t>
      </w:r>
    </w:p>
    <w:p w14:paraId="21C39347" w14:textId="77777777" w:rsidR="0050584F" w:rsidRDefault="0050584F" w:rsidP="003730EE">
      <w:pPr>
        <w:pStyle w:val="NoSpacing"/>
      </w:pPr>
    </w:p>
    <w:p w14:paraId="66F5D98A" w14:textId="77777777" w:rsidR="00D9458E" w:rsidRPr="00BE4283" w:rsidRDefault="00D9458E" w:rsidP="003730EE">
      <w:pPr>
        <w:pStyle w:val="NoSpacing"/>
        <w:rPr>
          <w:b/>
        </w:rPr>
      </w:pPr>
      <w:r w:rsidRPr="00BE4283">
        <w:rPr>
          <w:b/>
        </w:rPr>
        <w:t xml:space="preserve">Luke 22:32 </w:t>
      </w:r>
      <w:r w:rsidR="00BE4283" w:rsidRPr="00BE4283">
        <w:rPr>
          <w:b/>
        </w:rPr>
        <w:t>But I have prayed f</w:t>
      </w:r>
      <w:r w:rsidR="00BE4283">
        <w:rPr>
          <w:b/>
        </w:rPr>
        <w:t>or thee, that thy FAITH FAIL NOT</w:t>
      </w:r>
      <w:r w:rsidR="00BE4283" w:rsidRPr="00BE4283">
        <w:rPr>
          <w:b/>
        </w:rPr>
        <w:t xml:space="preserve">: and </w:t>
      </w:r>
      <w:r w:rsidR="00BE4283">
        <w:rPr>
          <w:b/>
        </w:rPr>
        <w:t>WHEN THOU ART CONVERTED</w:t>
      </w:r>
      <w:r w:rsidR="00BE4283" w:rsidRPr="00BE4283">
        <w:rPr>
          <w:b/>
        </w:rPr>
        <w:t>, strengthen thy brethren.</w:t>
      </w:r>
    </w:p>
    <w:p w14:paraId="00A77FAB" w14:textId="77777777" w:rsidR="00D9458E" w:rsidRDefault="00D9458E" w:rsidP="003730EE">
      <w:pPr>
        <w:pStyle w:val="NoSpacing"/>
      </w:pPr>
      <w:r>
        <w:t>(By humbly learning the word of truth</w:t>
      </w:r>
      <w:r w:rsidR="00BE4283">
        <w:t>, growing in FAITH</w:t>
      </w:r>
      <w:r>
        <w:t xml:space="preserve"> and conv</w:t>
      </w:r>
      <w:r w:rsidR="00B574EB">
        <w:t>erting, men GROW</w:t>
      </w:r>
      <w:r>
        <w:t xml:space="preserve"> in Christ and understand the importance of CHANGING, </w:t>
      </w:r>
      <w:r w:rsidR="00B574EB">
        <w:t xml:space="preserve">and </w:t>
      </w:r>
      <w:r>
        <w:t>becoming MEN</w:t>
      </w:r>
      <w:r w:rsidR="002C7AC5" w:rsidRPr="002C7AC5">
        <w:t xml:space="preserve"> </w:t>
      </w:r>
      <w:r w:rsidR="002C7AC5">
        <w:t xml:space="preserve">of truth: </w:t>
      </w:r>
      <w:r w:rsidR="002C7AC5" w:rsidRPr="00FC2CA5">
        <w:rPr>
          <w:b/>
        </w:rPr>
        <w:t>John 4:22-24, Ezekiel 34:31.</w:t>
      </w:r>
      <w:r w:rsidR="00F6678C">
        <w:t xml:space="preserve"> Realizing </w:t>
      </w:r>
      <w:r w:rsidR="00B574EB">
        <w:t xml:space="preserve">and FULFILLING </w:t>
      </w:r>
      <w:r w:rsidR="00F6678C">
        <w:t>all o</w:t>
      </w:r>
      <w:r w:rsidR="00B574EB">
        <w:t>ur responsibilities as men, by</w:t>
      </w:r>
      <w:r w:rsidR="00F6678C">
        <w:t xml:space="preserve"> applying the co</w:t>
      </w:r>
      <w:r w:rsidR="00B574EB">
        <w:t>mmandments.</w:t>
      </w:r>
      <w:r w:rsidR="00BE4283">
        <w:t xml:space="preserve">  FIRST, teach yourself brethren, THEN others!</w:t>
      </w:r>
      <w:r w:rsidR="00B574EB">
        <w:t>)</w:t>
      </w:r>
    </w:p>
    <w:p w14:paraId="34D97241" w14:textId="77777777" w:rsidR="00F6678C" w:rsidRDefault="00F6678C" w:rsidP="003730EE">
      <w:pPr>
        <w:pStyle w:val="NoSpacing"/>
      </w:pPr>
    </w:p>
    <w:p w14:paraId="1500E4C2" w14:textId="77777777" w:rsidR="00F6678C" w:rsidRDefault="00F6678C" w:rsidP="003730EE">
      <w:pPr>
        <w:pStyle w:val="NoSpacing"/>
      </w:pPr>
      <w:proofErr w:type="spellStart"/>
      <w:r w:rsidRPr="00EC3CA9">
        <w:rPr>
          <w:b/>
        </w:rPr>
        <w:t>ITimothy</w:t>
      </w:r>
      <w:proofErr w:type="spellEnd"/>
      <w:r w:rsidRPr="00EC3CA9">
        <w:rPr>
          <w:b/>
        </w:rPr>
        <w:t xml:space="preserve"> 5:8 </w:t>
      </w:r>
      <w:r w:rsidR="00AD33E1" w:rsidRPr="00EC3CA9">
        <w:rPr>
          <w:b/>
        </w:rPr>
        <w:t xml:space="preserve">But if any PROVIDE NOT for HIS OWN, and </w:t>
      </w:r>
      <w:proofErr w:type="spellStart"/>
      <w:r w:rsidR="00AD33E1" w:rsidRPr="00EC3CA9">
        <w:rPr>
          <w:b/>
        </w:rPr>
        <w:t>specially</w:t>
      </w:r>
      <w:proofErr w:type="spellEnd"/>
      <w:r w:rsidR="00AD33E1" w:rsidRPr="00EC3CA9">
        <w:rPr>
          <w:b/>
        </w:rPr>
        <w:t xml:space="preserve"> for those of HIS OWN HOUSE, he hath DENIED the faith, and IS WORSE than an infidel.</w:t>
      </w:r>
      <w:r w:rsidR="0082173C">
        <w:br/>
        <w:t>(BE RESPONSIBLE!  Let the LORD’S commandme</w:t>
      </w:r>
      <w:r w:rsidR="003478FA">
        <w:t>nts guide you, NOT childish DESIRES</w:t>
      </w:r>
      <w:r w:rsidR="0082173C">
        <w:t xml:space="preserve">: </w:t>
      </w:r>
      <w:r w:rsidR="0082173C" w:rsidRPr="00077B34">
        <w:rPr>
          <w:b/>
        </w:rPr>
        <w:t>Proverbs 6:23-34</w:t>
      </w:r>
      <w:r w:rsidR="0082173C">
        <w:t>)</w:t>
      </w:r>
    </w:p>
    <w:p w14:paraId="5E54ADD8" w14:textId="77777777" w:rsidR="00F6678C" w:rsidRDefault="00F6678C" w:rsidP="003730EE">
      <w:pPr>
        <w:pStyle w:val="NoSpacing"/>
      </w:pPr>
    </w:p>
    <w:p w14:paraId="719E24F9" w14:textId="77777777" w:rsidR="00B0585A" w:rsidRPr="00B0585A" w:rsidRDefault="00F6678C" w:rsidP="00B0585A">
      <w:pPr>
        <w:pStyle w:val="NoSpacing"/>
        <w:rPr>
          <w:b/>
        </w:rPr>
      </w:pPr>
      <w:r w:rsidRPr="00B0585A">
        <w:rPr>
          <w:b/>
        </w:rPr>
        <w:t>Ecclesiasticus 7:25</w:t>
      </w:r>
      <w:r w:rsidR="00B0585A" w:rsidRPr="00B0585A">
        <w:rPr>
          <w:b/>
        </w:rPr>
        <w:t xml:space="preserve"> Marry thy daughter, and so shalt thou have performed </w:t>
      </w:r>
      <w:r w:rsidR="00B0585A">
        <w:rPr>
          <w:b/>
        </w:rPr>
        <w:t>A WEIGHTY MATTER</w:t>
      </w:r>
      <w:r w:rsidR="00B0585A" w:rsidRPr="00B0585A">
        <w:rPr>
          <w:b/>
        </w:rPr>
        <w:t>: but give her to a man of understanding.</w:t>
      </w:r>
    </w:p>
    <w:p w14:paraId="5AFD6362" w14:textId="77777777" w:rsidR="00F6678C" w:rsidRPr="00B0585A" w:rsidRDefault="00EC3CA9" w:rsidP="00B0585A">
      <w:pPr>
        <w:pStyle w:val="NoSpacing"/>
        <w:rPr>
          <w:b/>
        </w:rPr>
      </w:pPr>
      <w:r>
        <w:rPr>
          <w:b/>
        </w:rPr>
        <w:t>:</w:t>
      </w:r>
      <w:r w:rsidR="00B0585A" w:rsidRPr="00B0585A">
        <w:rPr>
          <w:b/>
        </w:rPr>
        <w:t xml:space="preserve">26 Hast thou a wife after thy mind? </w:t>
      </w:r>
      <w:r>
        <w:rPr>
          <w:b/>
        </w:rPr>
        <w:t>FORSAKE HER NOT</w:t>
      </w:r>
      <w:r w:rsidR="00B0585A" w:rsidRPr="00B0585A">
        <w:rPr>
          <w:b/>
        </w:rPr>
        <w:t xml:space="preserve">: but </w:t>
      </w:r>
      <w:r>
        <w:rPr>
          <w:b/>
        </w:rPr>
        <w:t>GIVE NOT</w:t>
      </w:r>
      <w:r w:rsidR="00B0585A" w:rsidRPr="00B0585A">
        <w:rPr>
          <w:b/>
        </w:rPr>
        <w:t xml:space="preserve"> thyself over to a light woman.</w:t>
      </w:r>
    </w:p>
    <w:p w14:paraId="45DA9B6A" w14:textId="77777777" w:rsidR="00B574EB" w:rsidRDefault="00B0585A" w:rsidP="003730EE">
      <w:pPr>
        <w:pStyle w:val="NoSpacing"/>
      </w:pPr>
      <w:r>
        <w:t xml:space="preserve">(Realize the </w:t>
      </w:r>
      <w:r w:rsidR="00B574EB">
        <w:t xml:space="preserve">responsibility </w:t>
      </w:r>
      <w:r w:rsidR="00077B34">
        <w:t>a woman and marriage is</w:t>
      </w:r>
      <w:r>
        <w:t>!  BE</w:t>
      </w:r>
      <w:r w:rsidR="00B574EB">
        <w:t xml:space="preserve"> WORTHY to lead a household</w:t>
      </w:r>
      <w:r>
        <w:t xml:space="preserve">, </w:t>
      </w:r>
      <w:r w:rsidR="00444CA7">
        <w:t>or to begin</w:t>
      </w:r>
      <w:r>
        <w:t xml:space="preserve"> one!</w:t>
      </w:r>
      <w:r w:rsidR="00B574EB">
        <w:t>)</w:t>
      </w:r>
    </w:p>
    <w:p w14:paraId="6E89122A" w14:textId="77777777" w:rsidR="00F6678C" w:rsidRDefault="00F6678C" w:rsidP="003730EE">
      <w:pPr>
        <w:pStyle w:val="NoSpacing"/>
      </w:pPr>
    </w:p>
    <w:p w14:paraId="1B8ABB3D" w14:textId="77777777" w:rsidR="003478FA" w:rsidRPr="003478FA" w:rsidRDefault="003478FA" w:rsidP="003478FA">
      <w:pPr>
        <w:pStyle w:val="NoSpacing"/>
        <w:rPr>
          <w:b/>
        </w:rPr>
      </w:pPr>
      <w:r w:rsidRPr="003478FA">
        <w:rPr>
          <w:b/>
        </w:rPr>
        <w:t xml:space="preserve">Deuteronomy 6:6 And these words, which I command thee this day, shall be in </w:t>
      </w:r>
      <w:r>
        <w:rPr>
          <w:b/>
        </w:rPr>
        <w:t>THINE HEART</w:t>
      </w:r>
      <w:r w:rsidRPr="003478FA">
        <w:rPr>
          <w:b/>
        </w:rPr>
        <w:t>:</w:t>
      </w:r>
    </w:p>
    <w:p w14:paraId="343DCEE1" w14:textId="77777777" w:rsidR="00F6678C" w:rsidRPr="003478FA" w:rsidRDefault="003478FA" w:rsidP="003478FA">
      <w:pPr>
        <w:pStyle w:val="NoSpacing"/>
        <w:rPr>
          <w:b/>
        </w:rPr>
      </w:pPr>
      <w:r w:rsidRPr="003478FA">
        <w:rPr>
          <w:b/>
        </w:rPr>
        <w:t xml:space="preserve">7 And thou shalt teach them </w:t>
      </w:r>
      <w:r>
        <w:rPr>
          <w:b/>
        </w:rPr>
        <w:t xml:space="preserve">DILIGENTLY </w:t>
      </w:r>
      <w:r w:rsidRPr="003478FA">
        <w:rPr>
          <w:b/>
        </w:rPr>
        <w:t>unto thy children, and shalt ta</w:t>
      </w:r>
      <w:r w:rsidR="00EC3CA9">
        <w:rPr>
          <w:b/>
        </w:rPr>
        <w:t xml:space="preserve">lk of them when thou </w:t>
      </w:r>
      <w:proofErr w:type="spellStart"/>
      <w:r w:rsidR="00EC3CA9">
        <w:rPr>
          <w:b/>
        </w:rPr>
        <w:t>sittest</w:t>
      </w:r>
      <w:proofErr w:type="spellEnd"/>
      <w:r w:rsidR="00EC3CA9">
        <w:rPr>
          <w:b/>
        </w:rPr>
        <w:t xml:space="preserve"> in </w:t>
      </w:r>
      <w:r w:rsidRPr="003478FA">
        <w:rPr>
          <w:b/>
        </w:rPr>
        <w:t xml:space="preserve">thine house, and when thou </w:t>
      </w:r>
      <w:proofErr w:type="spellStart"/>
      <w:r w:rsidRPr="003478FA">
        <w:rPr>
          <w:b/>
        </w:rPr>
        <w:t>walkest</w:t>
      </w:r>
      <w:proofErr w:type="spellEnd"/>
      <w:r w:rsidRPr="003478FA">
        <w:rPr>
          <w:b/>
        </w:rPr>
        <w:t xml:space="preserve"> by the way, and when thou </w:t>
      </w:r>
      <w:proofErr w:type="spellStart"/>
      <w:r w:rsidRPr="003478FA">
        <w:rPr>
          <w:b/>
        </w:rPr>
        <w:t>liest</w:t>
      </w:r>
      <w:proofErr w:type="spellEnd"/>
      <w:r w:rsidRPr="003478FA">
        <w:rPr>
          <w:b/>
        </w:rPr>
        <w:t xml:space="preserve"> down, and when thou </w:t>
      </w:r>
      <w:proofErr w:type="spellStart"/>
      <w:r w:rsidRPr="003478FA">
        <w:rPr>
          <w:b/>
        </w:rPr>
        <w:t>risest</w:t>
      </w:r>
      <w:proofErr w:type="spellEnd"/>
      <w:r w:rsidRPr="003478FA">
        <w:rPr>
          <w:b/>
        </w:rPr>
        <w:t xml:space="preserve"> up.</w:t>
      </w:r>
    </w:p>
    <w:p w14:paraId="42365EA9" w14:textId="77777777" w:rsidR="00F6678C" w:rsidRDefault="00F6678C" w:rsidP="003730EE">
      <w:pPr>
        <w:pStyle w:val="NoSpacing"/>
      </w:pPr>
      <w:r>
        <w:t>(</w:t>
      </w:r>
      <w:r w:rsidR="00B574EB">
        <w:t xml:space="preserve">Learning to do well, so that YOU </w:t>
      </w:r>
      <w:r>
        <w:t xml:space="preserve">can be an example </w:t>
      </w:r>
      <w:r w:rsidR="00B574EB">
        <w:t>and teach</w:t>
      </w:r>
      <w:r w:rsidR="008B3032">
        <w:t xml:space="preserve"> the commandments to</w:t>
      </w:r>
      <w:r w:rsidR="00B574EB">
        <w:t xml:space="preserve"> your </w:t>
      </w:r>
      <w:r>
        <w:t>children</w:t>
      </w:r>
      <w:r w:rsidR="00444CA7">
        <w:t>.</w:t>
      </w:r>
      <w:r>
        <w:t>)</w:t>
      </w:r>
    </w:p>
    <w:p w14:paraId="3ADA59D4" w14:textId="77777777" w:rsidR="00F6678C" w:rsidRDefault="00F6678C" w:rsidP="003730EE">
      <w:pPr>
        <w:pStyle w:val="NoSpacing"/>
      </w:pPr>
    </w:p>
    <w:p w14:paraId="65B4EB16" w14:textId="77777777" w:rsidR="00EC3CA9" w:rsidRPr="00DD0D7D" w:rsidRDefault="00F6678C" w:rsidP="00EC3CA9">
      <w:pPr>
        <w:pStyle w:val="NoSpacing"/>
        <w:rPr>
          <w:b/>
        </w:rPr>
      </w:pPr>
      <w:r w:rsidRPr="00DD0D7D">
        <w:rPr>
          <w:b/>
        </w:rPr>
        <w:t>Colossians</w:t>
      </w:r>
      <w:r w:rsidR="00EC3CA9" w:rsidRPr="00DD0D7D">
        <w:rPr>
          <w:b/>
        </w:rPr>
        <w:t xml:space="preserve"> 3:18 Wives, submit yourselves unto your own husbands, as </w:t>
      </w:r>
      <w:r w:rsidR="00DD0D7D">
        <w:rPr>
          <w:b/>
        </w:rPr>
        <w:t>IT IS FIT</w:t>
      </w:r>
      <w:r w:rsidR="00EC3CA9" w:rsidRPr="00DD0D7D">
        <w:rPr>
          <w:b/>
        </w:rPr>
        <w:t xml:space="preserve"> in the Lord.</w:t>
      </w:r>
    </w:p>
    <w:p w14:paraId="68AB995C" w14:textId="77777777" w:rsidR="00F6678C" w:rsidRPr="00DD0D7D" w:rsidRDefault="00DD0D7D" w:rsidP="00EC3CA9">
      <w:pPr>
        <w:pStyle w:val="NoSpacing"/>
        <w:rPr>
          <w:b/>
        </w:rPr>
      </w:pPr>
      <w:r w:rsidRPr="00DD0D7D">
        <w:rPr>
          <w:b/>
        </w:rPr>
        <w:t>:</w:t>
      </w:r>
      <w:r w:rsidR="00EC3CA9" w:rsidRPr="00DD0D7D">
        <w:rPr>
          <w:b/>
        </w:rPr>
        <w:t>19 Husbands, love your wives, and be not bitter against them.</w:t>
      </w:r>
    </w:p>
    <w:p w14:paraId="1A274D9E" w14:textId="77777777" w:rsidR="00F6678C" w:rsidRDefault="00F6678C" w:rsidP="003730EE">
      <w:pPr>
        <w:pStyle w:val="NoSpacing"/>
      </w:pPr>
      <w:r>
        <w:t xml:space="preserve">(Being patient with </w:t>
      </w:r>
      <w:r w:rsidR="00DD0D7D">
        <w:t>your woman</w:t>
      </w:r>
      <w:r>
        <w:t>, WALKING WORTHY OF RESPECT, rather than DEMANDING it.  Not giving place to anger</w:t>
      </w:r>
      <w:r w:rsidR="00792F51">
        <w:t xml:space="preserve"> or frustrations</w:t>
      </w:r>
      <w:r>
        <w:t xml:space="preserve">, </w:t>
      </w:r>
      <w:r w:rsidR="00077B34">
        <w:t>which comes from</w:t>
      </w:r>
      <w:r w:rsidR="00444CA7">
        <w:t xml:space="preserve"> </w:t>
      </w:r>
      <w:r w:rsidR="00077B34">
        <w:t xml:space="preserve">lacking understanding of </w:t>
      </w:r>
      <w:r w:rsidR="00DD0D7D">
        <w:t>wisdom</w:t>
      </w:r>
      <w:r w:rsidR="00077B34">
        <w:t xml:space="preserve"> </w:t>
      </w:r>
      <w:r w:rsidR="00444CA7">
        <w:t>and</w:t>
      </w:r>
      <w:r w:rsidR="00DD0D7D">
        <w:t xml:space="preserve"> </w:t>
      </w:r>
      <w:r w:rsidR="00077B34">
        <w:t xml:space="preserve">of </w:t>
      </w:r>
      <w:r w:rsidR="00DD0D7D">
        <w:t>women. Also, WOMEN, Do NOT submit to a man in doing sin, or as if a man’s word is above the LORD’</w:t>
      </w:r>
      <w:r w:rsidR="00FA4342">
        <w:t xml:space="preserve">S: </w:t>
      </w:r>
      <w:r w:rsidR="00FA4342" w:rsidRPr="00FA4342">
        <w:rPr>
          <w:b/>
        </w:rPr>
        <w:t>Matthew 10:37</w:t>
      </w:r>
      <w:r w:rsidR="00FA4342">
        <w:t>.</w:t>
      </w:r>
      <w:r w:rsidR="00DD0D7D">
        <w:t>)</w:t>
      </w:r>
    </w:p>
    <w:p w14:paraId="70D96F27" w14:textId="77777777" w:rsidR="00B11A2B" w:rsidRDefault="00B11A2B" w:rsidP="003730EE">
      <w:pPr>
        <w:pStyle w:val="NoSpacing"/>
      </w:pPr>
    </w:p>
    <w:p w14:paraId="608A1351" w14:textId="77777777" w:rsidR="00583C3A" w:rsidRPr="00583C3A" w:rsidRDefault="00583C3A" w:rsidP="00583C3A">
      <w:pPr>
        <w:pStyle w:val="NoSpacing"/>
        <w:rPr>
          <w:b/>
        </w:rPr>
      </w:pPr>
      <w:r w:rsidRPr="00583C3A">
        <w:rPr>
          <w:b/>
        </w:rPr>
        <w:t xml:space="preserve">Colossians 4:5 </w:t>
      </w:r>
      <w:r w:rsidR="009355FE">
        <w:rPr>
          <w:b/>
        </w:rPr>
        <w:t>Walk IN WISDOM</w:t>
      </w:r>
      <w:r w:rsidRPr="00583C3A">
        <w:rPr>
          <w:b/>
        </w:rPr>
        <w:t xml:space="preserve"> toward </w:t>
      </w:r>
      <w:r w:rsidR="00FA4342">
        <w:rPr>
          <w:b/>
        </w:rPr>
        <w:t>them that are without, REDEEMING</w:t>
      </w:r>
      <w:r w:rsidRPr="00583C3A">
        <w:rPr>
          <w:b/>
        </w:rPr>
        <w:t xml:space="preserve"> the time.</w:t>
      </w:r>
    </w:p>
    <w:p w14:paraId="2C13F6D9" w14:textId="77777777" w:rsidR="00B11A2B" w:rsidRPr="00583C3A" w:rsidRDefault="00583C3A" w:rsidP="00583C3A">
      <w:pPr>
        <w:pStyle w:val="NoSpacing"/>
        <w:rPr>
          <w:b/>
        </w:rPr>
      </w:pPr>
      <w:r w:rsidRPr="00583C3A">
        <w:rPr>
          <w:b/>
        </w:rPr>
        <w:t xml:space="preserve">:6 Let your speech be </w:t>
      </w:r>
      <w:proofErr w:type="spellStart"/>
      <w:r w:rsidRPr="00583C3A">
        <w:rPr>
          <w:b/>
        </w:rPr>
        <w:t>alway</w:t>
      </w:r>
      <w:proofErr w:type="spellEnd"/>
      <w:r w:rsidRPr="00583C3A">
        <w:rPr>
          <w:b/>
        </w:rPr>
        <w:t xml:space="preserve"> </w:t>
      </w:r>
      <w:r w:rsidR="00FA4342">
        <w:rPr>
          <w:b/>
        </w:rPr>
        <w:t>WITH GRACE</w:t>
      </w:r>
      <w:r w:rsidRPr="00583C3A">
        <w:rPr>
          <w:b/>
        </w:rPr>
        <w:t xml:space="preserve">, </w:t>
      </w:r>
      <w:r w:rsidR="00FA4342">
        <w:rPr>
          <w:b/>
        </w:rPr>
        <w:t xml:space="preserve">SEASONED </w:t>
      </w:r>
      <w:r w:rsidRPr="00583C3A">
        <w:rPr>
          <w:b/>
        </w:rPr>
        <w:t xml:space="preserve">with salt, that </w:t>
      </w:r>
      <w:r w:rsidR="00FA4342">
        <w:rPr>
          <w:b/>
        </w:rPr>
        <w:t>YE MAY KNOW</w:t>
      </w:r>
      <w:r w:rsidRPr="00583C3A">
        <w:rPr>
          <w:b/>
        </w:rPr>
        <w:t xml:space="preserve"> how ye ought to answer every man.</w:t>
      </w:r>
    </w:p>
    <w:p w14:paraId="14F1B64E" w14:textId="77777777" w:rsidR="00B11A2B" w:rsidRDefault="00B11A2B" w:rsidP="003730EE">
      <w:pPr>
        <w:pStyle w:val="NoSpacing"/>
      </w:pPr>
      <w:r>
        <w:t>(By being men of truth</w:t>
      </w:r>
      <w:r w:rsidR="00792F51">
        <w:t xml:space="preserve"> and wisdom</w:t>
      </w:r>
      <w:r w:rsidR="00077B34">
        <w:t>,</w:t>
      </w:r>
      <w:r w:rsidR="00FA4342">
        <w:t xml:space="preserve"> IN word and deed</w:t>
      </w:r>
      <w:r>
        <w:t>, a wom</w:t>
      </w:r>
      <w:r w:rsidR="00792F51">
        <w:t>an will WILLINGLY follow your example.)</w:t>
      </w:r>
    </w:p>
    <w:p w14:paraId="17EB8F27" w14:textId="77777777" w:rsidR="00B11A2B" w:rsidRDefault="00B11A2B" w:rsidP="003730EE">
      <w:pPr>
        <w:pStyle w:val="NoSpacing"/>
      </w:pPr>
    </w:p>
    <w:p w14:paraId="42DF8337" w14:textId="77777777" w:rsidR="00B11A2B" w:rsidRPr="00BE4283" w:rsidRDefault="00B11A2B" w:rsidP="003730EE">
      <w:pPr>
        <w:pStyle w:val="NoSpacing"/>
        <w:rPr>
          <w:b/>
        </w:rPr>
      </w:pPr>
      <w:proofErr w:type="spellStart"/>
      <w:r w:rsidRPr="00BE4283">
        <w:rPr>
          <w:b/>
        </w:rPr>
        <w:t>Ecclesiaticus</w:t>
      </w:r>
      <w:proofErr w:type="spellEnd"/>
      <w:r w:rsidRPr="00BE4283">
        <w:rPr>
          <w:b/>
        </w:rPr>
        <w:t xml:space="preserve"> 25:1</w:t>
      </w:r>
      <w:r w:rsidR="00BE4283" w:rsidRPr="00BE4283">
        <w:rPr>
          <w:b/>
        </w:rPr>
        <w:t xml:space="preserve"> In three things I was </w:t>
      </w:r>
      <w:proofErr w:type="gramStart"/>
      <w:r w:rsidR="00BE4283" w:rsidRPr="00BE4283">
        <w:rPr>
          <w:b/>
        </w:rPr>
        <w:t>beautified, and</w:t>
      </w:r>
      <w:proofErr w:type="gramEnd"/>
      <w:r w:rsidR="00BE4283" w:rsidRPr="00BE4283">
        <w:rPr>
          <w:b/>
        </w:rPr>
        <w:t xml:space="preserve"> stood up beautiful both before God and men: the unity of brethren, the love of </w:t>
      </w:r>
      <w:proofErr w:type="spellStart"/>
      <w:r w:rsidR="00BE4283" w:rsidRPr="00BE4283">
        <w:rPr>
          <w:b/>
        </w:rPr>
        <w:t>neighbours</w:t>
      </w:r>
      <w:proofErr w:type="spellEnd"/>
      <w:r w:rsidR="00BE4283" w:rsidRPr="00BE4283">
        <w:rPr>
          <w:b/>
        </w:rPr>
        <w:t xml:space="preserve">, a man and a wife that </w:t>
      </w:r>
      <w:r w:rsidR="00BE4283">
        <w:rPr>
          <w:b/>
        </w:rPr>
        <w:t>AGREE TOGETHER</w:t>
      </w:r>
      <w:r w:rsidR="00BE4283" w:rsidRPr="00BE4283">
        <w:rPr>
          <w:b/>
        </w:rPr>
        <w:t>.</w:t>
      </w:r>
    </w:p>
    <w:p w14:paraId="13B9A9BA" w14:textId="77777777" w:rsidR="00B11A2B" w:rsidRDefault="00792F51" w:rsidP="003730EE">
      <w:pPr>
        <w:pStyle w:val="NoSpacing"/>
      </w:pPr>
      <w:r>
        <w:t xml:space="preserve">Amos 3:3 Can two walk together except they be agreed?  </w:t>
      </w:r>
      <w:r w:rsidR="00FA4342">
        <w:t>(</w:t>
      </w:r>
      <w:r>
        <w:t>AGREE in the word of truth and the LORD.</w:t>
      </w:r>
      <w:r w:rsidR="00B11A2B">
        <w:t>)</w:t>
      </w:r>
    </w:p>
    <w:p w14:paraId="54B108C1" w14:textId="77777777" w:rsidR="00B11A2B" w:rsidRDefault="00B11A2B" w:rsidP="003730EE">
      <w:pPr>
        <w:pStyle w:val="NoSpacing"/>
      </w:pPr>
    </w:p>
    <w:p w14:paraId="26A9B932" w14:textId="77777777" w:rsidR="00B11A2B" w:rsidRPr="00110B6F" w:rsidRDefault="00B11A2B" w:rsidP="003730EE">
      <w:pPr>
        <w:pStyle w:val="NoSpacing"/>
        <w:rPr>
          <w:b/>
        </w:rPr>
      </w:pPr>
      <w:r w:rsidRPr="00110B6F">
        <w:rPr>
          <w:b/>
        </w:rPr>
        <w:t>Ecclesiasticus 41:23</w:t>
      </w:r>
      <w:r w:rsidR="00110B6F" w:rsidRPr="00110B6F">
        <w:rPr>
          <w:b/>
        </w:rPr>
        <w:t xml:space="preserve"> A friend and companion never meet amiss: but above both is a wife with her husband.</w:t>
      </w:r>
    </w:p>
    <w:p w14:paraId="583267EA" w14:textId="77777777" w:rsidR="00B11A2B" w:rsidRDefault="00B11A2B" w:rsidP="003730EE">
      <w:pPr>
        <w:pStyle w:val="NoSpacing"/>
      </w:pPr>
      <w:r>
        <w:t>(If you have a woman that is NOT your close friend, and more like an enemy, you HUMBLY must learn and renew your mind, actions, and understanding.</w:t>
      </w:r>
      <w:r w:rsidR="0089584C">
        <w:t xml:space="preserve">  Be like Abraham, so you may be blessed with a Sarah.</w:t>
      </w:r>
      <w:r>
        <w:t>)</w:t>
      </w:r>
    </w:p>
    <w:p w14:paraId="20C9510E" w14:textId="77777777" w:rsidR="00B11A2B" w:rsidRDefault="00B11A2B" w:rsidP="003730EE">
      <w:pPr>
        <w:pStyle w:val="NoSpacing"/>
      </w:pPr>
    </w:p>
    <w:p w14:paraId="66373FC7" w14:textId="77777777" w:rsidR="00B11A2B" w:rsidRPr="00AF379E" w:rsidRDefault="00B11A2B" w:rsidP="003730EE">
      <w:pPr>
        <w:pStyle w:val="NoSpacing"/>
        <w:rPr>
          <w:b/>
        </w:rPr>
      </w:pPr>
      <w:r w:rsidRPr="00AF379E">
        <w:rPr>
          <w:b/>
        </w:rPr>
        <w:t>Ecclesiasticus 36:23</w:t>
      </w:r>
      <w:r w:rsidR="00AF379E" w:rsidRPr="00AF379E">
        <w:rPr>
          <w:b/>
        </w:rPr>
        <w:t xml:space="preserve"> If there be kindness, meekness, and comfort, in her tongue, then is not her husband like other men.</w:t>
      </w:r>
    </w:p>
    <w:p w14:paraId="7096B03F" w14:textId="77777777" w:rsidR="00B11A2B" w:rsidRDefault="005C2403" w:rsidP="003730EE">
      <w:pPr>
        <w:pStyle w:val="NoSpacing"/>
      </w:pPr>
      <w:r>
        <w:t>(T</w:t>
      </w:r>
      <w:r w:rsidR="00B11A2B">
        <w:t xml:space="preserve">his is the type of women to </w:t>
      </w:r>
      <w:r>
        <w:t>pray for, and choose.  She is NOT common, but worth her weight in gold and rubies</w:t>
      </w:r>
      <w:r w:rsidR="00B11A2B">
        <w:t>,</w:t>
      </w:r>
      <w:r w:rsidR="00077B34">
        <w:t xml:space="preserve"> and as the LORD is raising up H</w:t>
      </w:r>
      <w:r w:rsidR="00B11A2B">
        <w:t xml:space="preserve">is men in </w:t>
      </w:r>
      <w:r w:rsidR="00077B34">
        <w:t>these last days, H</w:t>
      </w:r>
      <w:r w:rsidR="00B11A2B">
        <w:t>is daughters are also emerging</w:t>
      </w:r>
      <w:r w:rsidR="0082173C">
        <w:t>.)</w:t>
      </w:r>
    </w:p>
    <w:p w14:paraId="5FF463DC" w14:textId="77777777" w:rsidR="0082173C" w:rsidRDefault="0082173C" w:rsidP="003730EE">
      <w:pPr>
        <w:pStyle w:val="NoSpacing"/>
      </w:pPr>
    </w:p>
    <w:p w14:paraId="3DA7DC3E" w14:textId="77777777" w:rsidR="00AF379E" w:rsidRPr="00AF379E" w:rsidRDefault="00AF379E" w:rsidP="00AF379E">
      <w:pPr>
        <w:pStyle w:val="NoSpacing"/>
        <w:rPr>
          <w:b/>
        </w:rPr>
      </w:pPr>
      <w:proofErr w:type="spellStart"/>
      <w:r w:rsidRPr="00AF379E">
        <w:rPr>
          <w:b/>
        </w:rPr>
        <w:t>ICorinthians</w:t>
      </w:r>
      <w:proofErr w:type="spellEnd"/>
      <w:r w:rsidRPr="00AF379E">
        <w:rPr>
          <w:b/>
        </w:rPr>
        <w:t xml:space="preserve"> 7:3 Let the husband render unto the wife due benevolence: and </w:t>
      </w:r>
      <w:proofErr w:type="gramStart"/>
      <w:r w:rsidRPr="00AF379E">
        <w:rPr>
          <w:b/>
        </w:rPr>
        <w:t>likewise</w:t>
      </w:r>
      <w:proofErr w:type="gramEnd"/>
      <w:r w:rsidRPr="00AF379E">
        <w:rPr>
          <w:b/>
        </w:rPr>
        <w:t xml:space="preserve"> also the wife unto the husband.</w:t>
      </w:r>
    </w:p>
    <w:p w14:paraId="6BB910E2" w14:textId="77777777" w:rsidR="0082173C" w:rsidRDefault="00AF379E" w:rsidP="00AF379E">
      <w:pPr>
        <w:pStyle w:val="NoSpacing"/>
        <w:rPr>
          <w:b/>
        </w:rPr>
      </w:pPr>
      <w:r w:rsidRPr="00AF379E">
        <w:rPr>
          <w:b/>
        </w:rPr>
        <w:t xml:space="preserve">:4 The wife hath not power of her own body, but the husband: and </w:t>
      </w:r>
      <w:proofErr w:type="gramStart"/>
      <w:r w:rsidRPr="00AF379E">
        <w:rPr>
          <w:b/>
        </w:rPr>
        <w:t>likewise</w:t>
      </w:r>
      <w:proofErr w:type="gramEnd"/>
      <w:r w:rsidRPr="00AF379E">
        <w:rPr>
          <w:b/>
        </w:rPr>
        <w:t xml:space="preserve"> also the husband hath not power of his own body, but the wife.</w:t>
      </w:r>
    </w:p>
    <w:p w14:paraId="35C9B08D" w14:textId="77777777" w:rsidR="00AF379E" w:rsidRPr="00AF379E" w:rsidRDefault="00AF379E" w:rsidP="00AF379E">
      <w:pPr>
        <w:pStyle w:val="NoSpacing"/>
      </w:pPr>
      <w:r>
        <w:t>(Always look out for one another</w:t>
      </w:r>
      <w:r w:rsidR="00791005">
        <w:t>, and always do your duties required by a husband for his</w:t>
      </w:r>
      <w:r>
        <w:t xml:space="preserve"> wife.</w:t>
      </w:r>
      <w:r w:rsidR="00791005">
        <w:t>)</w:t>
      </w:r>
    </w:p>
    <w:p w14:paraId="1586F435" w14:textId="77777777" w:rsidR="0082173C" w:rsidRDefault="0082173C" w:rsidP="003730EE">
      <w:pPr>
        <w:pStyle w:val="NoSpacing"/>
      </w:pPr>
    </w:p>
    <w:p w14:paraId="755346B4" w14:textId="77777777" w:rsidR="005B21DB" w:rsidRPr="005B21DB" w:rsidRDefault="0082173C" w:rsidP="005B21DB">
      <w:pPr>
        <w:pStyle w:val="NoSpacing"/>
        <w:rPr>
          <w:b/>
        </w:rPr>
      </w:pPr>
      <w:r w:rsidRPr="005B21DB">
        <w:rPr>
          <w:b/>
        </w:rPr>
        <w:t>Micah 7:5</w:t>
      </w:r>
      <w:r w:rsidR="005B21DB" w:rsidRPr="005B21DB">
        <w:rPr>
          <w:b/>
        </w:rPr>
        <w:t xml:space="preserve"> </w:t>
      </w:r>
      <w:r w:rsidR="005B21DB">
        <w:rPr>
          <w:b/>
        </w:rPr>
        <w:t>Trust ye NOT</w:t>
      </w:r>
      <w:r w:rsidR="005B21DB" w:rsidRPr="005B21DB">
        <w:rPr>
          <w:b/>
        </w:rPr>
        <w:t xml:space="preserve"> in a friend, put ye </w:t>
      </w:r>
      <w:r w:rsidR="005B21DB">
        <w:rPr>
          <w:b/>
        </w:rPr>
        <w:t>NOT CONFIDENCE</w:t>
      </w:r>
      <w:r w:rsidR="005B21DB" w:rsidRPr="005B21DB">
        <w:rPr>
          <w:b/>
        </w:rPr>
        <w:t xml:space="preserve"> in a guide: KEEP THE DOORS OF THY MOUTH from her that lieth in thy bosom.</w:t>
      </w:r>
    </w:p>
    <w:p w14:paraId="16CC631A" w14:textId="77777777" w:rsidR="0082173C" w:rsidRPr="005B21DB" w:rsidRDefault="005B21DB" w:rsidP="005B21DB">
      <w:pPr>
        <w:pStyle w:val="NoSpacing"/>
        <w:rPr>
          <w:b/>
        </w:rPr>
      </w:pPr>
      <w:r w:rsidRPr="005B21DB">
        <w:rPr>
          <w:b/>
        </w:rPr>
        <w:t xml:space="preserve">:6 FOR THE son </w:t>
      </w:r>
      <w:proofErr w:type="spellStart"/>
      <w:r w:rsidRPr="005B21DB">
        <w:rPr>
          <w:b/>
        </w:rPr>
        <w:t>dishonoureth</w:t>
      </w:r>
      <w:proofErr w:type="spellEnd"/>
      <w:r w:rsidRPr="005B21DB">
        <w:rPr>
          <w:b/>
        </w:rPr>
        <w:t xml:space="preserve"> the father, the daughter </w:t>
      </w:r>
      <w:proofErr w:type="spellStart"/>
      <w:r w:rsidRPr="005B21DB">
        <w:rPr>
          <w:b/>
        </w:rPr>
        <w:t>riseth</w:t>
      </w:r>
      <w:proofErr w:type="spellEnd"/>
      <w:r w:rsidRPr="005B21DB">
        <w:rPr>
          <w:b/>
        </w:rPr>
        <w:t xml:space="preserve"> up against her mother, the daughter in law against her mother in law; a man's </w:t>
      </w:r>
      <w:r>
        <w:rPr>
          <w:b/>
        </w:rPr>
        <w:t>ENEMIES</w:t>
      </w:r>
      <w:r w:rsidRPr="005B21DB">
        <w:rPr>
          <w:b/>
        </w:rPr>
        <w:t xml:space="preserve"> are the men of his own house.</w:t>
      </w:r>
    </w:p>
    <w:p w14:paraId="3A028BBA" w14:textId="77777777" w:rsidR="0082173C" w:rsidRDefault="0082173C" w:rsidP="003730EE">
      <w:pPr>
        <w:pStyle w:val="NoSpacing"/>
      </w:pPr>
      <w:r>
        <w:t>(WITHOUT FATHERS OR men of</w:t>
      </w:r>
      <w:r w:rsidR="00C7517C">
        <w:t xml:space="preserve"> understanding, </w:t>
      </w:r>
      <w:r w:rsidR="002C1B5E">
        <w:t xml:space="preserve">many men talk too much.  </w:t>
      </w:r>
      <w:r w:rsidR="00C7517C">
        <w:t>Think before you speak, be</w:t>
      </w:r>
      <w:r>
        <w:t xml:space="preserve"> an example of temperance</w:t>
      </w:r>
      <w:r w:rsidR="005B21DB">
        <w:t>, RATHER</w:t>
      </w:r>
      <w:r>
        <w:t xml:space="preserve"> than spilling every thought.  She </w:t>
      </w:r>
      <w:r w:rsidR="00077B34">
        <w:t xml:space="preserve">WILL </w:t>
      </w:r>
      <w:r>
        <w:t>lov</w:t>
      </w:r>
      <w:r w:rsidR="00077B34">
        <w:t xml:space="preserve">e or hate </w:t>
      </w:r>
      <w:r w:rsidR="005B21DB">
        <w:t xml:space="preserve">you </w:t>
      </w:r>
      <w:r w:rsidR="00077B34">
        <w:t>by your words;</w:t>
      </w:r>
      <w:r w:rsidR="00C7517C">
        <w:t xml:space="preserve"> and </w:t>
      </w:r>
      <w:r w:rsidR="005B21DB">
        <w:t>a</w:t>
      </w:r>
      <w:r w:rsidR="002C1B5E">
        <w:t xml:space="preserve"> wo</w:t>
      </w:r>
      <w:r w:rsidR="00B91A4A">
        <w:t>ma</w:t>
      </w:r>
      <w:r w:rsidR="005B21DB">
        <w:t xml:space="preserve">n </w:t>
      </w:r>
      <w:r w:rsidR="002C1B5E">
        <w:t>resent</w:t>
      </w:r>
      <w:r w:rsidR="005B21DB">
        <w:t>s</w:t>
      </w:r>
      <w:r w:rsidR="002C1B5E">
        <w:t xml:space="preserve"> those that bother</w:t>
      </w:r>
      <w:r>
        <w:t xml:space="preserve"> you</w:t>
      </w:r>
      <w:r w:rsidR="005B21DB">
        <w:t xml:space="preserve">; OR use personal things against you.  </w:t>
      </w:r>
      <w:r w:rsidR="005B21DB" w:rsidRPr="005B21DB">
        <w:rPr>
          <w:b/>
        </w:rPr>
        <w:t>Speak wisdom</w:t>
      </w:r>
      <w:r w:rsidR="00077B34">
        <w:rPr>
          <w:b/>
        </w:rPr>
        <w:t xml:space="preserve"> or KEEP QUIET</w:t>
      </w:r>
      <w:r w:rsidR="005B21DB">
        <w:t>, NOT gossip!</w:t>
      </w:r>
      <w:r w:rsidR="002C1B5E">
        <w:t>)</w:t>
      </w:r>
    </w:p>
    <w:p w14:paraId="0EB729A7" w14:textId="77777777" w:rsidR="00F40F15" w:rsidRDefault="00F40F15" w:rsidP="003730EE">
      <w:pPr>
        <w:pStyle w:val="NoSpacing"/>
      </w:pPr>
    </w:p>
    <w:p w14:paraId="23C59F4C" w14:textId="77777777" w:rsidR="00D63488" w:rsidRDefault="00F40F15" w:rsidP="003730EE">
      <w:pPr>
        <w:pStyle w:val="NoSpacing"/>
      </w:pPr>
      <w:r>
        <w:t xml:space="preserve">Because of </w:t>
      </w:r>
      <w:r w:rsidR="00D63488">
        <w:t xml:space="preserve">MEN </w:t>
      </w:r>
      <w:r>
        <w:t>NOT truly following the LORD that made us, males and fem</w:t>
      </w:r>
      <w:r w:rsidR="0020772F">
        <w:t>ales continue to GROW</w:t>
      </w:r>
      <w:r>
        <w:t xml:space="preserve"> further apart, opening the door for other sins, such as homosexuality</w:t>
      </w:r>
      <w:r w:rsidR="005B21DB">
        <w:t>/lesbianism</w:t>
      </w:r>
      <w:r>
        <w:t xml:space="preserve">, </w:t>
      </w:r>
      <w:r w:rsidR="0020772F">
        <w:t xml:space="preserve">hatred, </w:t>
      </w:r>
      <w:r>
        <w:t>or usin</w:t>
      </w:r>
      <w:r w:rsidR="0020772F">
        <w:t>g one another for lust.  Many men view</w:t>
      </w:r>
      <w:r>
        <w:t xml:space="preserve"> women </w:t>
      </w:r>
      <w:r w:rsidR="0020772F">
        <w:t>in extremes, either as their god, or NOT even</w:t>
      </w:r>
      <w:r>
        <w:t xml:space="preserve"> as a female to be loved and nurtured</w:t>
      </w:r>
      <w:r w:rsidR="0020772F">
        <w:t>,</w:t>
      </w:r>
      <w:r>
        <w:t xml:space="preserve"> but as a nuisan</w:t>
      </w:r>
      <w:r w:rsidR="0020772F">
        <w:t>ce that is ONLY for sexual uses</w:t>
      </w:r>
      <w:r>
        <w:t>.</w:t>
      </w:r>
      <w:r w:rsidR="0020772F">
        <w:t xml:space="preserve">  </w:t>
      </w:r>
      <w:r w:rsidR="009010E4">
        <w:t>Many women see men as males w</w:t>
      </w:r>
      <w:r w:rsidR="00077B34">
        <w:t>ho try to control their lives and</w:t>
      </w:r>
      <w:r w:rsidR="009010E4">
        <w:t xml:space="preserve"> are WORTHLESS a</w:t>
      </w:r>
      <w:r w:rsidR="00077B34">
        <w:t>n</w:t>
      </w:r>
      <w:r w:rsidR="00A07D2E">
        <w:t>d EVIL or are less than them; w</w:t>
      </w:r>
      <w:r w:rsidR="00077B34">
        <w:t>hom she</w:t>
      </w:r>
      <w:r w:rsidR="009010E4">
        <w:t xml:space="preserve"> should control</w:t>
      </w:r>
      <w:r w:rsidR="00077B34">
        <w:t>, battle</w:t>
      </w:r>
      <w:r w:rsidR="009010E4">
        <w:t xml:space="preserve"> and rule over</w:t>
      </w:r>
      <w:r w:rsidR="0020772F">
        <w:t>.</w:t>
      </w:r>
      <w:r>
        <w:t xml:space="preserve"> </w:t>
      </w:r>
      <w:r w:rsidR="0020772F">
        <w:t xml:space="preserve">  As a result, </w:t>
      </w:r>
      <w:r w:rsidR="00077B34">
        <w:t xml:space="preserve">many women </w:t>
      </w:r>
      <w:r>
        <w:t xml:space="preserve">constantly plot or look at a relationship as strategic ground zero, RATHER THAN having </w:t>
      </w:r>
      <w:r w:rsidR="00077B34">
        <w:t xml:space="preserve">a </w:t>
      </w:r>
      <w:r>
        <w:t>pure</w:t>
      </w:r>
      <w:r w:rsidR="005B21DB">
        <w:t>,</w:t>
      </w:r>
      <w:r>
        <w:t xml:space="preserve"> honest</w:t>
      </w:r>
      <w:r w:rsidR="005B21DB">
        <w:t>, and</w:t>
      </w:r>
      <w:r>
        <w:t xml:space="preserve"> </w:t>
      </w:r>
      <w:r w:rsidR="0020772F">
        <w:t>RESPECTFUL union</w:t>
      </w:r>
      <w:r w:rsidR="009010E4">
        <w:t xml:space="preserve"> with</w:t>
      </w:r>
      <w:r w:rsidR="0020772F">
        <w:t xml:space="preserve"> </w:t>
      </w:r>
      <w:r w:rsidR="005B21DB">
        <w:t xml:space="preserve">good </w:t>
      </w:r>
      <w:r>
        <w:t>communication.</w:t>
      </w:r>
      <w:r w:rsidR="00D63488">
        <w:t xml:space="preserve">  </w:t>
      </w:r>
    </w:p>
    <w:p w14:paraId="6F7CDFDA" w14:textId="77777777" w:rsidR="00F40F15" w:rsidRDefault="00077B34" w:rsidP="003730EE">
      <w:pPr>
        <w:pStyle w:val="NoSpacing"/>
      </w:pPr>
      <w:r>
        <w:t>Brethren, b</w:t>
      </w:r>
      <w:r w:rsidR="00D63488">
        <w:t xml:space="preserve">e HUMBLE and OBEDIENT </w:t>
      </w:r>
      <w:r>
        <w:t>to our Lord</w:t>
      </w:r>
      <w:r w:rsidR="005B21DB">
        <w:t>, your woman REFLECTS</w:t>
      </w:r>
      <w:r w:rsidR="00D63488">
        <w:t xml:space="preserve"> you: </w:t>
      </w:r>
      <w:r w:rsidR="00D63488" w:rsidRPr="005B21DB">
        <w:rPr>
          <w:b/>
        </w:rPr>
        <w:t>Ecclesiasticus 26:23</w:t>
      </w:r>
      <w:r w:rsidR="00D63488">
        <w:t>.</w:t>
      </w:r>
    </w:p>
    <w:p w14:paraId="24A4A5B5" w14:textId="77777777" w:rsidR="00F40F15" w:rsidRDefault="005B21DB" w:rsidP="003730EE">
      <w:pPr>
        <w:pStyle w:val="NoSpacing"/>
      </w:pPr>
      <w:r>
        <w:t>Relationships</w:t>
      </w:r>
      <w:r w:rsidR="0020772F">
        <w:t xml:space="preserve"> WILL NOT work, with male and female </w:t>
      </w:r>
      <w:r w:rsidR="00F40F15">
        <w:t>mindset</w:t>
      </w:r>
      <w:r w:rsidR="0020772F">
        <w:t>s that continue to be ONLY</w:t>
      </w:r>
      <w:r w:rsidR="00F40F15">
        <w:t xml:space="preserve"> power-based</w:t>
      </w:r>
      <w:r w:rsidR="0020772F">
        <w:t xml:space="preserve"> and fatally flawed.  Instead of LORD, TRUTH and LOVE/commandment </w:t>
      </w:r>
      <w:r w:rsidR="00F40F15">
        <w:t>based</w:t>
      </w:r>
      <w:r w:rsidR="0020772F">
        <w:t xml:space="preserve">: </w:t>
      </w:r>
      <w:r w:rsidR="0020772F" w:rsidRPr="0020772F">
        <w:rPr>
          <w:b/>
        </w:rPr>
        <w:t>Romans 13:8-10</w:t>
      </w:r>
      <w:r w:rsidR="00F40F15">
        <w:t>.</w:t>
      </w:r>
    </w:p>
    <w:p w14:paraId="5B75DFCD" w14:textId="77777777" w:rsidR="00C7517C" w:rsidRDefault="00C7517C" w:rsidP="003730EE">
      <w:pPr>
        <w:pStyle w:val="NoSpacing"/>
      </w:pPr>
    </w:p>
    <w:p w14:paraId="5417AD83" w14:textId="10C9F8BF" w:rsidR="00C7517C" w:rsidRDefault="00C7517C" w:rsidP="003730EE">
      <w:pPr>
        <w:pStyle w:val="NoSpacing"/>
      </w:pPr>
      <w:r>
        <w:t>All glory, praises, appreciation and honor to our Almighty eternal Father</w:t>
      </w:r>
      <w:bookmarkStart w:id="0" w:name="_GoBack"/>
      <w:bookmarkEnd w:id="0"/>
      <w:r>
        <w:t>, and our Lord, Master, Savior and Redeemer</w:t>
      </w:r>
      <w:r w:rsidR="009D4C47">
        <w:t xml:space="preserve"> Jesus Christ</w:t>
      </w:r>
      <w:r>
        <w:t>.</w:t>
      </w:r>
    </w:p>
    <w:p w14:paraId="2B6865F7" w14:textId="77777777" w:rsidR="00C7517C" w:rsidRDefault="00C7517C" w:rsidP="003730EE">
      <w:pPr>
        <w:pStyle w:val="NoSpacing"/>
      </w:pPr>
    </w:p>
    <w:p w14:paraId="5F1C735E" w14:textId="77777777" w:rsidR="00C7517C" w:rsidRDefault="00C7517C" w:rsidP="003730EE">
      <w:pPr>
        <w:pStyle w:val="NoSpacing"/>
      </w:pPr>
      <w:r>
        <w:t xml:space="preserve">1611 king </w:t>
      </w:r>
      <w:proofErr w:type="spellStart"/>
      <w:r>
        <w:t>james</w:t>
      </w:r>
      <w:proofErr w:type="spellEnd"/>
      <w:r>
        <w:t xml:space="preserve"> version bible</w:t>
      </w:r>
      <w:r w:rsidR="00077B34">
        <w:t xml:space="preserve">; </w:t>
      </w:r>
      <w:hyperlink r:id="rId4" w:history="1">
        <w:r w:rsidR="00077B34" w:rsidRPr="00C61D10">
          <w:rPr>
            <w:rStyle w:val="Hyperlink"/>
          </w:rPr>
          <w:t>www.thetruththebible.com</w:t>
        </w:r>
      </w:hyperlink>
    </w:p>
    <w:p w14:paraId="6182D7A8" w14:textId="77777777" w:rsidR="00077B34" w:rsidRDefault="00077B34" w:rsidP="003730EE">
      <w:pPr>
        <w:pStyle w:val="NoSpacing"/>
      </w:pPr>
    </w:p>
    <w:p w14:paraId="73982131" w14:textId="77777777" w:rsidR="003432BB" w:rsidRDefault="003432BB" w:rsidP="003730EE">
      <w:pPr>
        <w:pStyle w:val="NoSpacing"/>
      </w:pPr>
    </w:p>
    <w:sectPr w:rsidR="003432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1MDAyNzWxNDcxtzBU0lEKTi0uzszPAykwqgUAwJm7YCwAAAA="/>
  </w:docVars>
  <w:rsids>
    <w:rsidRoot w:val="007938E8"/>
    <w:rsid w:val="00077B34"/>
    <w:rsid w:val="000A7CA4"/>
    <w:rsid w:val="00110B6F"/>
    <w:rsid w:val="001458A0"/>
    <w:rsid w:val="0020772F"/>
    <w:rsid w:val="00296FA8"/>
    <w:rsid w:val="002C1B5E"/>
    <w:rsid w:val="002C7AC5"/>
    <w:rsid w:val="003432BB"/>
    <w:rsid w:val="003478FA"/>
    <w:rsid w:val="003730EE"/>
    <w:rsid w:val="003E0D29"/>
    <w:rsid w:val="00444CA7"/>
    <w:rsid w:val="0048793F"/>
    <w:rsid w:val="0050584F"/>
    <w:rsid w:val="00583C3A"/>
    <w:rsid w:val="005A52E4"/>
    <w:rsid w:val="005B21DB"/>
    <w:rsid w:val="005C2403"/>
    <w:rsid w:val="00791005"/>
    <w:rsid w:val="00792F51"/>
    <w:rsid w:val="007938E8"/>
    <w:rsid w:val="0082173C"/>
    <w:rsid w:val="0089584C"/>
    <w:rsid w:val="008B3032"/>
    <w:rsid w:val="009010E4"/>
    <w:rsid w:val="00930ACA"/>
    <w:rsid w:val="009355FE"/>
    <w:rsid w:val="00943658"/>
    <w:rsid w:val="009D4C47"/>
    <w:rsid w:val="00A07D2E"/>
    <w:rsid w:val="00A45F7B"/>
    <w:rsid w:val="00AD33E1"/>
    <w:rsid w:val="00AF379E"/>
    <w:rsid w:val="00B0585A"/>
    <w:rsid w:val="00B11618"/>
    <w:rsid w:val="00B11A2B"/>
    <w:rsid w:val="00B574EB"/>
    <w:rsid w:val="00B91A4A"/>
    <w:rsid w:val="00BE4283"/>
    <w:rsid w:val="00C7517C"/>
    <w:rsid w:val="00C96D27"/>
    <w:rsid w:val="00CB1422"/>
    <w:rsid w:val="00D242E6"/>
    <w:rsid w:val="00D63488"/>
    <w:rsid w:val="00D9458E"/>
    <w:rsid w:val="00DD0D7D"/>
    <w:rsid w:val="00E624E9"/>
    <w:rsid w:val="00EC3CA9"/>
    <w:rsid w:val="00F40F15"/>
    <w:rsid w:val="00F6678C"/>
    <w:rsid w:val="00FA309C"/>
    <w:rsid w:val="00FA4342"/>
    <w:rsid w:val="00FC2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D2B01"/>
  <w15:docId w15:val="{FC15C922-5876-4C57-A1EF-2451EE8EB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730E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C3CA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28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thetruththebib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361</Words>
  <Characters>775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bi</dc:creator>
  <cp:keywords/>
  <dc:description/>
  <cp:lastModifiedBy>Antwan Foster</cp:lastModifiedBy>
  <cp:revision>3</cp:revision>
  <dcterms:created xsi:type="dcterms:W3CDTF">2018-08-12T20:45:00Z</dcterms:created>
  <dcterms:modified xsi:type="dcterms:W3CDTF">2018-08-24T03:36:00Z</dcterms:modified>
</cp:coreProperties>
</file>